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6E6F" w:rsidRPr="00C46CB3" w:rsidRDefault="009218FA" w:rsidP="000356D4">
      <w:pPr>
        <w:pStyle w:val="NoSpacing"/>
        <w:rPr>
          <w:sz w:val="28"/>
          <w:szCs w:val="28"/>
          <w:u w:val="single"/>
        </w:rPr>
      </w:pPr>
      <w:r w:rsidRPr="00C46CB3">
        <w:rPr>
          <w:sz w:val="28"/>
          <w:szCs w:val="28"/>
          <w:u w:val="single"/>
        </w:rPr>
        <w:t xml:space="preserve">Omahops </w:t>
      </w:r>
      <w:r w:rsidR="00C46CB3">
        <w:rPr>
          <w:sz w:val="28"/>
          <w:szCs w:val="28"/>
          <w:u w:val="single"/>
        </w:rPr>
        <w:t xml:space="preserve">Club </w:t>
      </w:r>
      <w:r w:rsidRPr="00C46CB3">
        <w:rPr>
          <w:sz w:val="28"/>
          <w:szCs w:val="28"/>
          <w:u w:val="single"/>
        </w:rPr>
        <w:t>Meeting</w:t>
      </w:r>
    </w:p>
    <w:p w:rsidR="009218FA" w:rsidRDefault="00670366" w:rsidP="000356D4">
      <w:pPr>
        <w:pStyle w:val="NoSpacing"/>
      </w:pPr>
      <w:r>
        <w:t>February 26, 2018</w:t>
      </w:r>
    </w:p>
    <w:p w:rsidR="00F844B7" w:rsidRDefault="00F844B7" w:rsidP="000356D4">
      <w:pPr>
        <w:pStyle w:val="NoSpacing"/>
      </w:pPr>
    </w:p>
    <w:p w:rsidR="00F844B7" w:rsidRDefault="00F844B7" w:rsidP="000356D4">
      <w:pPr>
        <w:pStyle w:val="NoSpacing"/>
      </w:pPr>
      <w:r>
        <w:t>The meeting was</w:t>
      </w:r>
      <w:r w:rsidR="007417A8">
        <w:t xml:space="preserve"> held at t</w:t>
      </w:r>
      <w:r w:rsidR="008F0F40">
        <w:t xml:space="preserve">he home of </w:t>
      </w:r>
      <w:r w:rsidR="00E60080">
        <w:t xml:space="preserve">Floyd </w:t>
      </w:r>
      <w:proofErr w:type="spellStart"/>
      <w:r w:rsidR="00E60080">
        <w:t>Prine</w:t>
      </w:r>
      <w:proofErr w:type="spellEnd"/>
      <w:r>
        <w:t xml:space="preserve">.  Those in attendance </w:t>
      </w:r>
      <w:r w:rsidR="008F0F40">
        <w:t>included: Chris Miller</w:t>
      </w:r>
      <w:r>
        <w:t xml:space="preserve">, Floyd </w:t>
      </w:r>
      <w:proofErr w:type="spellStart"/>
      <w:r>
        <w:t>Prine</w:t>
      </w:r>
      <w:proofErr w:type="spellEnd"/>
      <w:r>
        <w:t>, Jason Romano, Dave</w:t>
      </w:r>
      <w:r w:rsidR="00E60080">
        <w:t xml:space="preserve"> Mc</w:t>
      </w:r>
      <w:r w:rsidR="00670366">
        <w:t>Grath</w:t>
      </w:r>
      <w:r>
        <w:t xml:space="preserve">, Chip Riedmann, </w:t>
      </w:r>
      <w:r w:rsidR="00E60080">
        <w:t xml:space="preserve">Craig Faulk, Damian Howard, Brian </w:t>
      </w:r>
      <w:proofErr w:type="spellStart"/>
      <w:r w:rsidR="00E60080">
        <w:t>Leising</w:t>
      </w:r>
      <w:proofErr w:type="spellEnd"/>
      <w:r w:rsidR="00E60080">
        <w:t xml:space="preserve"> and three guests – Doug, Rick and Alec</w:t>
      </w:r>
      <w:r>
        <w:t>.</w:t>
      </w:r>
    </w:p>
    <w:p w:rsidR="00F844B7" w:rsidRDefault="00F844B7" w:rsidP="000356D4">
      <w:pPr>
        <w:pStyle w:val="NoSpacing"/>
      </w:pPr>
    </w:p>
    <w:p w:rsidR="00F844B7" w:rsidRDefault="00E60080" w:rsidP="000356D4">
      <w:pPr>
        <w:pStyle w:val="NoSpacing"/>
      </w:pPr>
      <w:r>
        <w:t>Old Business:</w:t>
      </w:r>
    </w:p>
    <w:p w:rsidR="00E60080" w:rsidRDefault="00E60080" w:rsidP="000356D4">
      <w:pPr>
        <w:pStyle w:val="NoSpacing"/>
      </w:pPr>
      <w:r>
        <w:tab/>
        <w:t>Nebraska Shootout</w:t>
      </w:r>
    </w:p>
    <w:p w:rsidR="00E60080" w:rsidRDefault="00E60080" w:rsidP="00990CDF">
      <w:pPr>
        <w:pStyle w:val="NoSpacing"/>
        <w:numPr>
          <w:ilvl w:val="1"/>
          <w:numId w:val="7"/>
        </w:numPr>
      </w:pPr>
      <w:r>
        <w:t>Floyd is working on donors including but not limited to: Cornhusker, Patriot, Fermenters, Kirks</w:t>
      </w:r>
      <w:r w:rsidR="00990CDF">
        <w:t xml:space="preserve"> and Midwest Hops.  Chip said he may be able to contact a honey supplier.</w:t>
      </w:r>
    </w:p>
    <w:p w:rsidR="00670366" w:rsidRDefault="00670366" w:rsidP="00990CDF">
      <w:pPr>
        <w:pStyle w:val="NoSpacing"/>
        <w:numPr>
          <w:ilvl w:val="1"/>
          <w:numId w:val="7"/>
        </w:numPr>
      </w:pPr>
      <w:r>
        <w:t>Several judges have already registered.</w:t>
      </w:r>
    </w:p>
    <w:p w:rsidR="00990CDF" w:rsidRDefault="00990CDF" w:rsidP="00990CDF">
      <w:pPr>
        <w:pStyle w:val="NoSpacing"/>
        <w:numPr>
          <w:ilvl w:val="1"/>
          <w:numId w:val="7"/>
        </w:numPr>
      </w:pPr>
      <w:r>
        <w:t>Club volunteers for other positions will be lined up shortly.</w:t>
      </w:r>
    </w:p>
    <w:p w:rsidR="00990CDF" w:rsidRDefault="00990CDF" w:rsidP="00990CDF">
      <w:pPr>
        <w:pStyle w:val="NoSpacing"/>
        <w:numPr>
          <w:ilvl w:val="1"/>
          <w:numId w:val="7"/>
        </w:numPr>
      </w:pPr>
      <w:r>
        <w:t>Jason is hosting the meeting in April to determine our entries.  A meeting date is forthcoming.</w:t>
      </w:r>
    </w:p>
    <w:p w:rsidR="00990CDF" w:rsidRDefault="00990CDF" w:rsidP="00990CDF">
      <w:pPr>
        <w:pStyle w:val="NoSpacing"/>
        <w:numPr>
          <w:ilvl w:val="1"/>
          <w:numId w:val="7"/>
        </w:numPr>
      </w:pPr>
      <w:r>
        <w:t>Jason is also working on the drop off site in central Nebraska</w:t>
      </w:r>
    </w:p>
    <w:p w:rsidR="00990CDF" w:rsidRDefault="00990CDF" w:rsidP="00990CDF">
      <w:pPr>
        <w:pStyle w:val="NoSpacing"/>
        <w:numPr>
          <w:ilvl w:val="1"/>
          <w:numId w:val="7"/>
        </w:numPr>
      </w:pPr>
      <w:r>
        <w:t xml:space="preserve">Chip will check if </w:t>
      </w:r>
      <w:proofErr w:type="spellStart"/>
      <w:r>
        <w:t>Kros</w:t>
      </w:r>
      <w:proofErr w:type="spellEnd"/>
      <w:r>
        <w:t xml:space="preserve"> Strain has a food truck agreement before we consider getting one lined up.</w:t>
      </w:r>
    </w:p>
    <w:p w:rsidR="00990CDF" w:rsidRDefault="00990CDF" w:rsidP="00990CDF">
      <w:pPr>
        <w:pStyle w:val="NoSpacing"/>
        <w:numPr>
          <w:ilvl w:val="1"/>
          <w:numId w:val="7"/>
        </w:numPr>
      </w:pPr>
      <w:r>
        <w:t xml:space="preserve">Chris is working on glassware as a gift to the judges and working </w:t>
      </w:r>
      <w:r w:rsidR="00670366">
        <w:t>members</w:t>
      </w:r>
      <w:r>
        <w:t>.</w:t>
      </w:r>
    </w:p>
    <w:p w:rsidR="00494780" w:rsidRDefault="00494780" w:rsidP="000356D4">
      <w:pPr>
        <w:pStyle w:val="NoSpacing"/>
      </w:pPr>
    </w:p>
    <w:p w:rsidR="00346ABA" w:rsidRDefault="00346ABA" w:rsidP="000356D4">
      <w:pPr>
        <w:pStyle w:val="NoSpacing"/>
      </w:pPr>
      <w:r>
        <w:t>Treasurers Report:</w:t>
      </w:r>
    </w:p>
    <w:p w:rsidR="00346ABA" w:rsidRDefault="00670366" w:rsidP="00D46851">
      <w:pPr>
        <w:pStyle w:val="NoSpacing"/>
        <w:numPr>
          <w:ilvl w:val="0"/>
          <w:numId w:val="5"/>
        </w:numPr>
      </w:pPr>
      <w:r>
        <w:t>No report.  Dues are due - $25.</w:t>
      </w:r>
    </w:p>
    <w:p w:rsidR="00346ABA" w:rsidRDefault="00346ABA" w:rsidP="000356D4">
      <w:pPr>
        <w:pStyle w:val="NoSpacing"/>
      </w:pPr>
    </w:p>
    <w:p w:rsidR="00346ABA" w:rsidRDefault="00990CDF" w:rsidP="000356D4">
      <w:pPr>
        <w:pStyle w:val="NoSpacing"/>
      </w:pPr>
      <w:r>
        <w:t xml:space="preserve">Patriot Brewing is holding classes for BJCP.  </w:t>
      </w:r>
      <w:proofErr w:type="gramStart"/>
      <w:r>
        <w:t>$125 entry.</w:t>
      </w:r>
      <w:proofErr w:type="gramEnd"/>
    </w:p>
    <w:p w:rsidR="00FA6B94" w:rsidRDefault="00FA6B94" w:rsidP="000356D4">
      <w:pPr>
        <w:pStyle w:val="NoSpacing"/>
      </w:pPr>
    </w:p>
    <w:p w:rsidR="00FA6B94" w:rsidRDefault="00FA6B94" w:rsidP="000356D4">
      <w:pPr>
        <w:pStyle w:val="NoSpacing"/>
      </w:pPr>
      <w:r>
        <w:t>Big brew:</w:t>
      </w:r>
    </w:p>
    <w:p w:rsidR="00FA6B94" w:rsidRDefault="00FA6B94" w:rsidP="000356D4">
      <w:pPr>
        <w:pStyle w:val="NoSpacing"/>
      </w:pPr>
      <w:r>
        <w:tab/>
        <w:t>Cream ale was confirmed and the brew to be made.  Ingredients were discussed; Floyd will coordinate that.  We will shoot for 95 gallons.  The process was explained to our guests.</w:t>
      </w:r>
    </w:p>
    <w:p w:rsidR="00494780" w:rsidRDefault="00494780" w:rsidP="000356D4">
      <w:pPr>
        <w:pStyle w:val="NoSpacing"/>
      </w:pPr>
    </w:p>
    <w:p w:rsidR="00D46851" w:rsidRDefault="00990CDF" w:rsidP="000356D4">
      <w:pPr>
        <w:pStyle w:val="NoSpacing"/>
      </w:pPr>
      <w:r>
        <w:t xml:space="preserve">With no other business the meeting was adjourned to Floyd’s </w:t>
      </w:r>
      <w:proofErr w:type="spellStart"/>
      <w:r>
        <w:t>mancave</w:t>
      </w:r>
      <w:proofErr w:type="spellEnd"/>
      <w:r>
        <w:t>/shed/castle/bar to enjoy his h</w:t>
      </w:r>
      <w:r w:rsidR="00670366">
        <w:t xml:space="preserve">ome </w:t>
      </w:r>
      <w:r>
        <w:t>away from home.  He has many leftover brewing and storing items available for sale.   A good time was had by all.</w:t>
      </w:r>
    </w:p>
    <w:p w:rsidR="008E4AA0" w:rsidRDefault="008E4AA0" w:rsidP="008E4AA0">
      <w:pPr>
        <w:pStyle w:val="NoSpacing"/>
      </w:pPr>
    </w:p>
    <w:p w:rsidR="008E4AA0" w:rsidRDefault="008E4AA0" w:rsidP="008E4AA0">
      <w:pPr>
        <w:pStyle w:val="NoSpacing"/>
      </w:pPr>
      <w:r>
        <w:t>Beers Tried:</w:t>
      </w:r>
    </w:p>
    <w:p w:rsidR="008E4AA0" w:rsidRDefault="00990CDF" w:rsidP="008E4AA0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Brian - Hard Cider</w:t>
      </w:r>
    </w:p>
    <w:p w:rsidR="00990CDF" w:rsidRDefault="00990CDF" w:rsidP="008E4AA0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Brian - BB Stout </w:t>
      </w:r>
    </w:p>
    <w:p w:rsidR="00990CDF" w:rsidRDefault="00990CDF" w:rsidP="008E4AA0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Brian - BB Stout w/cherry and cocoa</w:t>
      </w:r>
    </w:p>
    <w:p w:rsidR="00990CDF" w:rsidRDefault="00990CDF" w:rsidP="008E4AA0">
      <w:pPr>
        <w:rPr>
          <w:rFonts w:eastAsia="Times New Roman" w:cstheme="minorHAnsi"/>
          <w:color w:val="000000"/>
        </w:rPr>
      </w:pPr>
      <w:proofErr w:type="spellStart"/>
      <w:r>
        <w:rPr>
          <w:rFonts w:eastAsia="Times New Roman" w:cstheme="minorHAnsi"/>
          <w:color w:val="000000"/>
        </w:rPr>
        <w:t>Adambier</w:t>
      </w:r>
      <w:proofErr w:type="spellEnd"/>
    </w:p>
    <w:p w:rsidR="00670366" w:rsidRDefault="00670366" w:rsidP="008E4AA0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Damian – </w:t>
      </w:r>
      <w:proofErr w:type="spellStart"/>
      <w:r>
        <w:rPr>
          <w:rFonts w:eastAsia="Times New Roman" w:cstheme="minorHAnsi"/>
          <w:color w:val="000000"/>
        </w:rPr>
        <w:t>Kottsbusser</w:t>
      </w:r>
      <w:proofErr w:type="spellEnd"/>
    </w:p>
    <w:p w:rsidR="00670366" w:rsidRDefault="00670366" w:rsidP="008E4AA0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Jason – Peanut butter Porter</w:t>
      </w:r>
    </w:p>
    <w:p w:rsidR="00670366" w:rsidRDefault="00670366" w:rsidP="008E4AA0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And some New Glarus beers</w:t>
      </w:r>
    </w:p>
    <w:p w:rsidR="008E4AA0" w:rsidRDefault="008E4AA0" w:rsidP="008E4AA0">
      <w:pPr>
        <w:rPr>
          <w:rFonts w:eastAsia="Times New Roman" w:cstheme="minorHAnsi"/>
          <w:color w:val="000000"/>
        </w:rPr>
      </w:pPr>
    </w:p>
    <w:p w:rsidR="008E4AA0" w:rsidRDefault="008E4AA0" w:rsidP="008E4AA0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Respectfully submitted,</w:t>
      </w:r>
    </w:p>
    <w:p w:rsidR="00C46CB3" w:rsidRDefault="00C46CB3" w:rsidP="008E4AA0">
      <w:pPr>
        <w:rPr>
          <w:rFonts w:eastAsia="Times New Roman" w:cstheme="minorHAnsi"/>
          <w:color w:val="000000"/>
        </w:rPr>
      </w:pPr>
    </w:p>
    <w:p w:rsidR="008E4AA0" w:rsidRPr="00494780" w:rsidRDefault="008E4AA0" w:rsidP="008E4AA0">
      <w:pPr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</w:rPr>
        <w:t>Chip Riedmann</w:t>
      </w:r>
    </w:p>
    <w:p w:rsidR="00494780" w:rsidRDefault="00494780" w:rsidP="000356D4">
      <w:pPr>
        <w:pStyle w:val="NoSpacing"/>
      </w:pPr>
      <w:bookmarkStart w:id="0" w:name="_GoBack"/>
      <w:bookmarkEnd w:id="0"/>
    </w:p>
    <w:sectPr w:rsidR="004947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39212CD"/>
    <w:multiLevelType w:val="hybridMultilevel"/>
    <w:tmpl w:val="057EF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9523264"/>
    <w:multiLevelType w:val="hybridMultilevel"/>
    <w:tmpl w:val="B0DE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7F0989"/>
    <w:multiLevelType w:val="multilevel"/>
    <w:tmpl w:val="0862D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7D83CE7"/>
    <w:multiLevelType w:val="hybridMultilevel"/>
    <w:tmpl w:val="30128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6D07FA"/>
    <w:multiLevelType w:val="multilevel"/>
    <w:tmpl w:val="40D23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FD754CA"/>
    <w:multiLevelType w:val="hybridMultilevel"/>
    <w:tmpl w:val="38A0B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F007F73"/>
    <w:multiLevelType w:val="hybridMultilevel"/>
    <w:tmpl w:val="41361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6"/>
  </w:num>
  <w:num w:numId="5">
    <w:abstractNumId w:val="5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3MDA2MzY2sLQ0MrVU0lEKTi0uzszPAykwrgUAfJMplSwAAAA="/>
  </w:docVars>
  <w:rsids>
    <w:rsidRoot w:val="00494780"/>
    <w:rsid w:val="000356D4"/>
    <w:rsid w:val="00081CBB"/>
    <w:rsid w:val="00102AFA"/>
    <w:rsid w:val="001C29B1"/>
    <w:rsid w:val="0020173D"/>
    <w:rsid w:val="00240AC2"/>
    <w:rsid w:val="00266DFE"/>
    <w:rsid w:val="002869FB"/>
    <w:rsid w:val="0033684D"/>
    <w:rsid w:val="00346ABA"/>
    <w:rsid w:val="00346E30"/>
    <w:rsid w:val="00432588"/>
    <w:rsid w:val="00436E6F"/>
    <w:rsid w:val="004616FC"/>
    <w:rsid w:val="00494780"/>
    <w:rsid w:val="004A4DF4"/>
    <w:rsid w:val="0056154B"/>
    <w:rsid w:val="0057274B"/>
    <w:rsid w:val="00590F3D"/>
    <w:rsid w:val="005B28FE"/>
    <w:rsid w:val="005C575B"/>
    <w:rsid w:val="005E3CA1"/>
    <w:rsid w:val="00650BF5"/>
    <w:rsid w:val="00670366"/>
    <w:rsid w:val="007417A8"/>
    <w:rsid w:val="00754853"/>
    <w:rsid w:val="00765720"/>
    <w:rsid w:val="008E0B75"/>
    <w:rsid w:val="008E4AA0"/>
    <w:rsid w:val="008F0F40"/>
    <w:rsid w:val="009218FA"/>
    <w:rsid w:val="00990CDF"/>
    <w:rsid w:val="009E676C"/>
    <w:rsid w:val="00A9328C"/>
    <w:rsid w:val="00B9105B"/>
    <w:rsid w:val="00BC0E34"/>
    <w:rsid w:val="00BD3D17"/>
    <w:rsid w:val="00C46CB3"/>
    <w:rsid w:val="00CA33A0"/>
    <w:rsid w:val="00D46851"/>
    <w:rsid w:val="00D577EF"/>
    <w:rsid w:val="00E60080"/>
    <w:rsid w:val="00ED5721"/>
    <w:rsid w:val="00EF54BF"/>
    <w:rsid w:val="00F844B7"/>
    <w:rsid w:val="00FA6B94"/>
    <w:rsid w:val="00FC1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356D4"/>
  </w:style>
  <w:style w:type="paragraph" w:styleId="NormalWeb">
    <w:name w:val="Normal (Web)"/>
    <w:basedOn w:val="Normal"/>
    <w:uiPriority w:val="99"/>
    <w:semiHidden/>
    <w:unhideWhenUsed/>
    <w:rsid w:val="0049478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356D4"/>
  </w:style>
  <w:style w:type="paragraph" w:styleId="NormalWeb">
    <w:name w:val="Normal (Web)"/>
    <w:basedOn w:val="Normal"/>
    <w:uiPriority w:val="99"/>
    <w:semiHidden/>
    <w:unhideWhenUsed/>
    <w:rsid w:val="0049478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32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7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2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p</dc:creator>
  <cp:lastModifiedBy>Chip</cp:lastModifiedBy>
  <cp:revision>5</cp:revision>
  <dcterms:created xsi:type="dcterms:W3CDTF">2018-03-03T03:27:00Z</dcterms:created>
  <dcterms:modified xsi:type="dcterms:W3CDTF">2018-03-15T01:54:00Z</dcterms:modified>
</cp:coreProperties>
</file>